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02844" w14:textId="1DE7E4E0" w:rsidR="00924333" w:rsidRPr="005F1216" w:rsidRDefault="00924333" w:rsidP="00F06DB3">
      <w:pPr>
        <w:suppressLineNumbers/>
        <w:tabs>
          <w:tab w:val="center" w:pos="4680"/>
        </w:tabs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5F1216"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7216" behindDoc="1" locked="0" layoutInCell="1" allowOverlap="1" wp14:anchorId="3F266F05" wp14:editId="66A05718">
            <wp:simplePos x="0" y="0"/>
            <wp:positionH relativeFrom="margin">
              <wp:posOffset>4963551</wp:posOffset>
            </wp:positionH>
            <wp:positionV relativeFrom="paragraph">
              <wp:posOffset>105507</wp:posOffset>
            </wp:positionV>
            <wp:extent cx="935501" cy="935501"/>
            <wp:effectExtent l="0" t="0" r="0" b="0"/>
            <wp:wrapNone/>
            <wp:docPr id="2" name="Picture 2" descr="ATW: What Does 🙏 - Folded Hands Emoji Mean? | Dictionary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TW: What Does 🙏 - Folded Hands Emoji Mean? | Dictionary.com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5" cy="94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1216"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0288" behindDoc="1" locked="0" layoutInCell="1" allowOverlap="1" wp14:anchorId="156E8A77" wp14:editId="5189D204">
            <wp:simplePos x="0" y="0"/>
            <wp:positionH relativeFrom="column">
              <wp:posOffset>14068</wp:posOffset>
            </wp:positionH>
            <wp:positionV relativeFrom="paragraph">
              <wp:posOffset>189914</wp:posOffset>
            </wp:positionV>
            <wp:extent cx="717452" cy="922439"/>
            <wp:effectExtent l="0" t="0" r="6985" b="0"/>
            <wp:wrapNone/>
            <wp:docPr id="4" name="Picture 4" descr="Celtic Cross A stylized cross irish cross stock illustr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eltic Cross A stylized cross irish cross stock illustration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683" cy="942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AB3B5C" w14:textId="77777777" w:rsidR="00357220" w:rsidRPr="005F1216" w:rsidRDefault="00357220" w:rsidP="00F06DB3">
      <w:pPr>
        <w:suppressLineNumbers/>
        <w:tabs>
          <w:tab w:val="center" w:pos="4680"/>
        </w:tabs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719402E5" w14:textId="434687B2" w:rsidR="002E3013" w:rsidRPr="005F1216" w:rsidRDefault="002E3013" w:rsidP="00F06DB3">
      <w:pPr>
        <w:suppressLineNumbers/>
        <w:tabs>
          <w:tab w:val="center" w:pos="4680"/>
        </w:tabs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5F1216">
        <w:rPr>
          <w:rFonts w:ascii="Times New Roman" w:hAnsi="Times New Roman" w:cs="Times New Roman"/>
          <w:color w:val="000000" w:themeColor="text1"/>
          <w:sz w:val="32"/>
          <w:szCs w:val="32"/>
        </w:rPr>
        <w:t>Prayers</w:t>
      </w:r>
    </w:p>
    <w:tbl>
      <w:tblPr>
        <w:tblStyle w:val="TableGrid"/>
        <w:tblpPr w:leftFromText="180" w:rightFromText="180" w:vertAnchor="page" w:horzAnchor="margin" w:tblpY="3551"/>
        <w:tblW w:w="0" w:type="auto"/>
        <w:tblLook w:val="04A0" w:firstRow="1" w:lastRow="0" w:firstColumn="1" w:lastColumn="0" w:noHBand="0" w:noVBand="1"/>
      </w:tblPr>
      <w:tblGrid>
        <w:gridCol w:w="5524"/>
        <w:gridCol w:w="3826"/>
      </w:tblGrid>
      <w:tr w:rsidR="005F1216" w:rsidRPr="005F1216" w14:paraId="5245DFCF" w14:textId="77777777" w:rsidTr="00112D42">
        <w:trPr>
          <w:trHeight w:val="8354"/>
        </w:trPr>
        <w:tc>
          <w:tcPr>
            <w:tcW w:w="5524" w:type="dxa"/>
          </w:tcPr>
          <w:p w14:paraId="2BCDDE8D" w14:textId="7AE3784C" w:rsidR="00C639D9" w:rsidRDefault="00C639D9" w:rsidP="00C639D9">
            <w:pPr>
              <w:rPr>
                <w:rStyle w:val="Strong"/>
                <w:rFonts w:ascii="Times New Roman" w:hAnsi="Times New Roman" w:cs="Times New Roman"/>
                <w:spacing w:val="4"/>
                <w:sz w:val="24"/>
                <w:szCs w:val="24"/>
                <w:u w:val="single"/>
                <w:shd w:val="clear" w:color="auto" w:fill="FFFFFF"/>
              </w:rPr>
            </w:pPr>
            <w:r w:rsidRPr="00C639D9">
              <w:rPr>
                <w:rStyle w:val="Strong"/>
                <w:rFonts w:ascii="Times New Roman" w:hAnsi="Times New Roman" w:cs="Times New Roman"/>
                <w:color w:val="000000" w:themeColor="text1"/>
                <w:spacing w:val="4"/>
                <w:sz w:val="24"/>
                <w:szCs w:val="24"/>
                <w:u w:val="single"/>
                <w:shd w:val="clear" w:color="auto" w:fill="FFFFFF"/>
              </w:rPr>
              <w:t>T</w:t>
            </w:r>
            <w:r w:rsidRPr="00C639D9">
              <w:rPr>
                <w:rStyle w:val="Strong"/>
                <w:rFonts w:ascii="Times New Roman" w:hAnsi="Times New Roman" w:cs="Times New Roman"/>
                <w:spacing w:val="4"/>
                <w:sz w:val="24"/>
                <w:szCs w:val="24"/>
                <w:u w:val="single"/>
                <w:shd w:val="clear" w:color="auto" w:fill="FFFFFF"/>
              </w:rPr>
              <w:t>he Nicene Creed</w:t>
            </w:r>
          </w:p>
          <w:p w14:paraId="44EE7F56" w14:textId="77777777" w:rsidR="00F751BB" w:rsidRPr="00C639D9" w:rsidRDefault="00F751BB" w:rsidP="00C639D9">
            <w:pPr>
              <w:rPr>
                <w:rStyle w:val="Strong"/>
                <w:rFonts w:ascii="Times New Roman" w:hAnsi="Times New Roman" w:cs="Times New Roman"/>
                <w:color w:val="000000" w:themeColor="text1"/>
                <w:spacing w:val="4"/>
                <w:sz w:val="24"/>
                <w:szCs w:val="24"/>
                <w:u w:val="single"/>
                <w:shd w:val="clear" w:color="auto" w:fill="FFFFFF"/>
              </w:rPr>
            </w:pPr>
          </w:p>
          <w:p w14:paraId="5CA74E23" w14:textId="225784C8" w:rsidR="00C639D9" w:rsidRPr="00C639D9" w:rsidRDefault="00754DD1" w:rsidP="00C639D9">
            <w:pPr>
              <w:spacing w:after="0" w:line="24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I believe in one God, Father Almighty, Creator of heaven and earth, and of all things visible and invisible.</w:t>
            </w:r>
          </w:p>
          <w:p w14:paraId="65C31691" w14:textId="128DA6BB" w:rsidR="00754DD1" w:rsidRDefault="00754DD1" w:rsidP="00C639D9">
            <w:p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And in one Lord Jesus Christ, the </w:t>
            </w:r>
            <w:proofErr w:type="gramStart"/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only-begotten</w:t>
            </w:r>
            <w:proofErr w:type="gramEnd"/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 Son of God, begotten of the Father before all ages; </w:t>
            </w:r>
          </w:p>
          <w:p w14:paraId="157957CC" w14:textId="5F41FEA4" w:rsidR="00C639D9" w:rsidRDefault="00754DD1" w:rsidP="00C639D9">
            <w:p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Light of Light, true God of true God, begotten, not created, of one essence with the Father through Whom all things were made.</w:t>
            </w:r>
          </w:p>
          <w:p w14:paraId="0C3D2F98" w14:textId="3AEB02F4" w:rsidR="00754DD1" w:rsidRDefault="00754DD1" w:rsidP="00C639D9">
            <w:p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Who for us and for our salvation came down from heaven and was incarnate of the Holy Spirit and the Virgin Mary </w:t>
            </w:r>
            <w:r w:rsidR="0093629F" w:rsidRPr="0093629F">
              <w:rPr>
                <w:rStyle w:val="Emphasis"/>
                <w:b/>
                <w:bCs/>
                <w:i w:val="0"/>
                <w:iCs w:val="0"/>
                <w:spacing w:val="4"/>
                <w:sz w:val="28"/>
                <w:szCs w:val="28"/>
              </w:rPr>
              <w:t>+</w:t>
            </w:r>
            <w:r w:rsidR="0093629F">
              <w:rPr>
                <w:rStyle w:val="Emphasis"/>
                <w:b/>
                <w:bCs/>
                <w:i w:val="0"/>
                <w:iCs w:val="0"/>
                <w:spacing w:val="4"/>
                <w:sz w:val="28"/>
                <w:szCs w:val="28"/>
              </w:rPr>
              <w:t xml:space="preserve"> 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and became man. </w:t>
            </w:r>
          </w:p>
          <w:p w14:paraId="68554340" w14:textId="77777777" w:rsidR="00754DD1" w:rsidRDefault="00754DD1" w:rsidP="00C639D9">
            <w:p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He was crucified for us under Pontius Pilate, and suffered and was </w:t>
            </w:r>
            <w:proofErr w:type="gramStart"/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buried;</w:t>
            </w:r>
            <w:proofErr w:type="gramEnd"/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367E5644" w14:textId="77777777" w:rsidR="00754DD1" w:rsidRDefault="00754DD1" w:rsidP="00C639D9">
            <w:p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And He rose on the third day, according to the Scriptures. </w:t>
            </w:r>
          </w:p>
          <w:p w14:paraId="4083C19A" w14:textId="77777777" w:rsidR="00754DD1" w:rsidRDefault="00754DD1" w:rsidP="00C639D9">
            <w:p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He ascended into heaven and is seated at the right hand of the </w:t>
            </w:r>
            <w:proofErr w:type="gramStart"/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Father;</w:t>
            </w:r>
            <w:proofErr w:type="gramEnd"/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6B29E394" w14:textId="19A715CD" w:rsidR="00C639D9" w:rsidRPr="00C639D9" w:rsidRDefault="00754DD1" w:rsidP="00C639D9">
            <w:pPr>
              <w:spacing w:after="0" w:line="24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And He will come again with glory to judge the living and dead. His kingdom shall have no end.</w:t>
            </w:r>
          </w:p>
          <w:p w14:paraId="1F109B97" w14:textId="77777777" w:rsidR="00112D42" w:rsidRDefault="00754DD1" w:rsidP="00C639D9">
            <w:p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And in the Holy Spirit, the Lord, the Creator of life, </w:t>
            </w:r>
            <w:proofErr w:type="gramStart"/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Who</w:t>
            </w:r>
            <w:proofErr w:type="gramEnd"/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 proceeds from the Father, </w:t>
            </w:r>
          </w:p>
          <w:p w14:paraId="682D8B8E" w14:textId="7DE92164" w:rsidR="00112D42" w:rsidRDefault="00112D42" w:rsidP="00C639D9">
            <w:p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Who together with the Father and the Son </w:t>
            </w:r>
            <w:r w:rsidR="0093629F" w:rsidRPr="0093629F">
              <w:rPr>
                <w:rStyle w:val="Emphasis"/>
                <w:b/>
                <w:bCs/>
                <w:i w:val="0"/>
                <w:iCs w:val="0"/>
                <w:spacing w:val="4"/>
                <w:sz w:val="28"/>
                <w:szCs w:val="28"/>
              </w:rPr>
              <w:t>+</w:t>
            </w:r>
            <w:r w:rsidR="0093629F">
              <w:rPr>
                <w:rStyle w:val="Emphasis"/>
                <w:b/>
                <w:bCs/>
                <w:i w:val="0"/>
                <w:iCs w:val="0"/>
                <w:spacing w:val="4"/>
                <w:sz w:val="28"/>
                <w:szCs w:val="28"/>
              </w:rPr>
              <w:t xml:space="preserve"> 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is worshipped and glorified, </w:t>
            </w:r>
          </w:p>
          <w:p w14:paraId="1D6F2C6D" w14:textId="364FC0DF" w:rsidR="00C639D9" w:rsidRPr="00C639D9" w:rsidRDefault="00112D42" w:rsidP="00C639D9">
            <w:pPr>
              <w:spacing w:after="0" w:line="24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Who spoke through the prophets.</w:t>
            </w:r>
          </w:p>
          <w:p w14:paraId="4A4F7DB3" w14:textId="4E29FE78" w:rsidR="00C639D9" w:rsidRPr="00C639D9" w:rsidRDefault="00112D42" w:rsidP="00C639D9">
            <w:pPr>
              <w:spacing w:after="0" w:line="24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In one, holy, catholic, and apostolic </w:t>
            </w:r>
            <w:proofErr w:type="gramStart"/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Church.</w:t>
            </w:r>
            <w:r w:rsidR="0093629F" w:rsidRPr="0093629F">
              <w:rPr>
                <w:rStyle w:val="Emphasis"/>
                <w:b/>
                <w:bCs/>
                <w:i w:val="0"/>
                <w:iCs w:val="0"/>
                <w:spacing w:val="4"/>
                <w:sz w:val="28"/>
                <w:szCs w:val="28"/>
              </w:rPr>
              <w:t>+</w:t>
            </w:r>
            <w:proofErr w:type="gramEnd"/>
          </w:p>
          <w:p w14:paraId="27D18BD0" w14:textId="1C743BC2" w:rsidR="00C639D9" w:rsidRPr="00C639D9" w:rsidRDefault="00112D42" w:rsidP="00C639D9">
            <w:pPr>
              <w:spacing w:after="0" w:line="240" w:lineRule="auto"/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I confess one baptism for the forgiveness of sins.</w:t>
            </w:r>
          </w:p>
          <w:p w14:paraId="06D24F42" w14:textId="37990068" w:rsidR="00C639D9" w:rsidRPr="005F1216" w:rsidRDefault="00112D42" w:rsidP="00C639D9">
            <w:p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-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I look for the resurrection of the dead, and the life of the age to come.</w:t>
            </w:r>
            <w: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 xml:space="preserve"> </w:t>
            </w:r>
            <w:r w:rsidR="00C639D9" w:rsidRPr="00C639D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  <w:t>Amen.</w:t>
            </w:r>
          </w:p>
          <w:p w14:paraId="7A6F7116" w14:textId="18B9123C" w:rsidR="00357220" w:rsidRPr="005F1216" w:rsidRDefault="00357220" w:rsidP="00B73E4A">
            <w:p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 w:themeColor="text1"/>
                <w:spacing w:val="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826" w:type="dxa"/>
          </w:tcPr>
          <w:p w14:paraId="2052414B" w14:textId="77777777" w:rsidR="00357220" w:rsidRPr="00C639D9" w:rsidRDefault="00357220" w:rsidP="00B73E4A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36"/>
                <w:sz w:val="24"/>
                <w:szCs w:val="24"/>
                <w:u w:val="single"/>
                <w:lang w:eastAsia="en-CA"/>
              </w:rPr>
            </w:pPr>
            <w:r w:rsidRPr="00C639D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36"/>
                <w:sz w:val="24"/>
                <w:szCs w:val="24"/>
                <w:u w:val="single"/>
                <w:lang w:eastAsia="en-CA"/>
              </w:rPr>
              <w:t>Apostles’ Creed</w:t>
            </w:r>
          </w:p>
          <w:p w14:paraId="0E9FAE18" w14:textId="77777777" w:rsidR="00357220" w:rsidRPr="005F1216" w:rsidRDefault="00357220" w:rsidP="00B73E4A">
            <w:pPr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</w:pP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t>  </w:t>
            </w:r>
          </w:p>
          <w:p w14:paraId="1EE68C03" w14:textId="77777777" w:rsidR="00357220" w:rsidRPr="005F1216" w:rsidRDefault="00357220" w:rsidP="00B73E4A">
            <w:pPr>
              <w:spacing w:after="15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</w:pP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t>I believe in God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the Father almighty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Creator of heaven and earth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and in Jesus Christ, his only Son, our Lord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who was conceived by the Holy Spirit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born of the Virgin Mary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suffered under Pontius Pilate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was crucified, died and was buried;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he descended into hell;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on the third day he rose again from the dead;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he ascended into heaven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and is seated at the right hand of God the Father almighty;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from there he will come to judge the living and the dead.</w:t>
            </w:r>
          </w:p>
          <w:p w14:paraId="2BDEEF98" w14:textId="77777777" w:rsidR="00357220" w:rsidRDefault="00357220" w:rsidP="00B73E4A">
            <w:pPr>
              <w:spacing w:after="15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</w:pP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t>I believe in the Holy Spirit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the holy catholic Church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the communion of saints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the forgiveness of sins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the resurrection of the body,</w:t>
            </w:r>
            <w:r w:rsidRPr="005F121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CA"/>
              </w:rPr>
              <w:br/>
              <w:t>and life everlasting. Amen.</w:t>
            </w:r>
          </w:p>
          <w:p w14:paraId="1652A3F1" w14:textId="77777777" w:rsidR="00C639D9" w:rsidRDefault="00C639D9" w:rsidP="00B73E4A">
            <w:pPr>
              <w:spacing w:after="150"/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:lang w:eastAsia="en-CA"/>
              </w:rPr>
            </w:pPr>
          </w:p>
          <w:p w14:paraId="0D9618E6" w14:textId="229A58F0" w:rsidR="00C639D9" w:rsidRPr="005F1216" w:rsidRDefault="00C639D9" w:rsidP="00B73E4A">
            <w:pPr>
              <w:spacing w:after="150"/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:lang w:eastAsia="en-CA"/>
              </w:rPr>
            </w:pPr>
          </w:p>
        </w:tc>
      </w:tr>
    </w:tbl>
    <w:p w14:paraId="5D77CA55" w14:textId="579A1663" w:rsidR="00357220" w:rsidRPr="005F1216" w:rsidRDefault="00357220" w:rsidP="00F06DB3">
      <w:pPr>
        <w:suppressLineNumbers/>
        <w:tabs>
          <w:tab w:val="center" w:pos="4680"/>
        </w:tabs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4D59C94D" w14:textId="088C7A0D" w:rsidR="00357220" w:rsidRDefault="00357220" w:rsidP="00F06DB3">
      <w:pPr>
        <w:suppressLineNumbers/>
        <w:tabs>
          <w:tab w:val="center" w:pos="4680"/>
        </w:tabs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297F5F07" w14:textId="77777777" w:rsidR="00112D42" w:rsidRDefault="00112D42" w:rsidP="00F06DB3">
      <w:pPr>
        <w:suppressLineNumbers/>
        <w:tabs>
          <w:tab w:val="center" w:pos="4680"/>
        </w:tabs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31409102" w14:textId="77777777" w:rsidR="00112D42" w:rsidRDefault="00112D42" w:rsidP="00F06DB3">
      <w:pPr>
        <w:suppressLineNumbers/>
        <w:tabs>
          <w:tab w:val="center" w:pos="4680"/>
        </w:tabs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78E29600" w14:textId="77777777" w:rsidR="00112D42" w:rsidRPr="005F1216" w:rsidRDefault="00112D42" w:rsidP="00F06DB3">
      <w:pPr>
        <w:suppressLineNumbers/>
        <w:tabs>
          <w:tab w:val="center" w:pos="4680"/>
        </w:tabs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294935BA" w14:textId="6C738288" w:rsidR="00D27632" w:rsidRPr="00236B64" w:rsidRDefault="009E48B1" w:rsidP="009510D4">
      <w:pPr>
        <w:tabs>
          <w:tab w:val="center" w:pos="4680"/>
        </w:tabs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</w:rPr>
      </w:pPr>
      <w:r w:rsidRPr="00236B6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</w:rPr>
        <w:lastRenderedPageBreak/>
        <w:t>Beginning Prayer</w:t>
      </w:r>
    </w:p>
    <w:p w14:paraId="378D17A6" w14:textId="77777777" w:rsidR="0088464B" w:rsidRPr="00E87C6F" w:rsidRDefault="0088464B" w:rsidP="002E3013">
      <w:pPr>
        <w:tabs>
          <w:tab w:val="center" w:pos="4680"/>
        </w:tabs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5D330C5" w14:textId="1DA51176" w:rsidR="00352D7A" w:rsidRPr="00FC7607" w:rsidRDefault="0088464B" w:rsidP="00BF0B89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O Lord, grant that </w:t>
      </w:r>
      <w:proofErr w:type="gramStart"/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I</w:t>
      </w:r>
      <w:r w:rsidR="00BF0B89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meet</w:t>
      </w:r>
      <w:proofErr w:type="gramEnd"/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the coming day in peace.</w:t>
      </w:r>
    </w:p>
    <w:p w14:paraId="515734E4" w14:textId="77777777" w:rsidR="00352D7A" w:rsidRPr="00FC7607" w:rsidRDefault="0088464B" w:rsidP="00BF0B89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Help me in all things to rely upon </w:t>
      </w:r>
      <w:r w:rsidR="00BC2484"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Your</w:t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Holy Will.</w:t>
      </w:r>
    </w:p>
    <w:p w14:paraId="02CE015B" w14:textId="77777777" w:rsidR="00352D7A" w:rsidRPr="00FC7607" w:rsidRDefault="0088464B" w:rsidP="00BF0B89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In every hour of the day, reveal </w:t>
      </w:r>
      <w:r w:rsidR="00BC2484"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Your</w:t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will to me.</w:t>
      </w:r>
    </w:p>
    <w:p w14:paraId="64239543" w14:textId="77777777" w:rsidR="00352D7A" w:rsidRPr="00FC7607" w:rsidRDefault="0088464B" w:rsidP="00BF0B89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Bless my dealings with all who surround me.</w:t>
      </w:r>
    </w:p>
    <w:p w14:paraId="6D40CCED" w14:textId="77777777" w:rsidR="00352D7A" w:rsidRPr="00FC7607" w:rsidRDefault="0088464B" w:rsidP="00BF0B89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Teach me to treat all that comes to me</w:t>
      </w: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throughout the day with peace of soul,</w:t>
      </w: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and with the firm conviction that </w:t>
      </w:r>
      <w:r w:rsidR="009050CA"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Your</w:t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will governs all.</w:t>
      </w:r>
    </w:p>
    <w:p w14:paraId="065FC3A6" w14:textId="77777777" w:rsidR="00FC7607" w:rsidRDefault="0088464B" w:rsidP="00BF0B89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In all my deeds and words, guide my thoughts and feelings.</w:t>
      </w:r>
    </w:p>
    <w:p w14:paraId="7E8AE138" w14:textId="4ECF6B9A" w:rsidR="00352D7A" w:rsidRPr="00FC7607" w:rsidRDefault="0088464B" w:rsidP="00BF0B89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In unforeseen events, let me not forget that all are sent by </w:t>
      </w:r>
      <w:r w:rsidR="009050CA"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You</w:t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62C11431" w14:textId="77777777" w:rsidR="00352D7A" w:rsidRPr="00FC7607" w:rsidRDefault="0088464B" w:rsidP="00BF0B89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Teach me to act firmly and wisely, without embittering and embarrassing others.</w:t>
      </w:r>
    </w:p>
    <w:p w14:paraId="73A1F4CA" w14:textId="77777777" w:rsidR="00352D7A" w:rsidRPr="00FC7607" w:rsidRDefault="0088464B" w:rsidP="00BF0B89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Give me the strength to bear the fatigue of the coming day with all that it shall bring.</w:t>
      </w:r>
    </w:p>
    <w:p w14:paraId="4A71F32D" w14:textId="77777777" w:rsidR="00352D7A" w:rsidRPr="00FC7607" w:rsidRDefault="0088464B" w:rsidP="00BF0B89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Direct my will.</w:t>
      </w:r>
    </w:p>
    <w:p w14:paraId="3C029634" w14:textId="77777777" w:rsidR="00352D7A" w:rsidRPr="00FC7607" w:rsidRDefault="0088464B" w:rsidP="00BF0B89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Teach me to pray.</w:t>
      </w:r>
    </w:p>
    <w:p w14:paraId="262C76D4" w14:textId="6466A46B" w:rsidR="00D27632" w:rsidRPr="00112D42" w:rsidRDefault="0088464B" w:rsidP="00112D42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FC7607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br/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Pray </w:t>
      </w:r>
      <w:r w:rsidR="009050CA"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Yourself</w:t>
      </w:r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in me.</w:t>
      </w:r>
      <w:r w:rsidR="00112D42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gramStart"/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Amen</w:t>
      </w:r>
      <w:proofErr w:type="gramEnd"/>
      <w:r w:rsidRPr="00FC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35217EB5" w14:textId="1D4C1A1A" w:rsidR="0016217D" w:rsidRDefault="0016217D" w:rsidP="0020126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FF115D" w14:textId="77777777" w:rsidR="00C639D9" w:rsidRDefault="00C639D9" w:rsidP="0020126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FB738E3" w14:textId="77777777" w:rsidR="00C639D9" w:rsidRDefault="00C639D9" w:rsidP="0020126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C9F72D0" w14:textId="4FA84BA0" w:rsidR="00BF0B89" w:rsidRPr="0093629F" w:rsidRDefault="00BF0B89" w:rsidP="0020126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3629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Jesus Prayer</w:t>
      </w:r>
      <w:r w:rsidR="00236B6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236B64" w:rsidRPr="00236B64">
        <w:rPr>
          <w:rFonts w:ascii="Times New Roman" w:hAnsi="Times New Roman" w:cs="Times New Roman"/>
          <w:color w:val="000000" w:themeColor="text1"/>
          <w:sz w:val="28"/>
          <w:szCs w:val="28"/>
        </w:rPr>
        <w:t>(to say throughout the day</w:t>
      </w:r>
      <w:r w:rsidR="00516798">
        <w:rPr>
          <w:rFonts w:ascii="Times New Roman" w:hAnsi="Times New Roman" w:cs="Times New Roman"/>
          <w:color w:val="000000" w:themeColor="text1"/>
          <w:sz w:val="28"/>
          <w:szCs w:val="28"/>
        </w:rPr>
        <w:t>, without limit</w:t>
      </w:r>
      <w:r w:rsidR="00236B64" w:rsidRPr="00236B64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4E3E406" w14:textId="0F46502A" w:rsidR="00BF0B89" w:rsidRDefault="00BF0B89" w:rsidP="0020126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Lord, Jesus Christ, Son of God, ha</w:t>
      </w:r>
      <w:r w:rsidR="00236B64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 mercy on me, a sinner.</w:t>
      </w:r>
    </w:p>
    <w:p w14:paraId="4F7E350C" w14:textId="77777777" w:rsidR="00BF0B89" w:rsidRDefault="00BF0B89" w:rsidP="0020126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EC8B9E" w14:textId="4DD6EE4E" w:rsidR="00BF0B89" w:rsidRPr="0093629F" w:rsidRDefault="00BF0B89" w:rsidP="0020126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3629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Holy Spirit Prayer</w:t>
      </w:r>
      <w:r w:rsidR="0051679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516798" w:rsidRPr="00516798">
        <w:rPr>
          <w:rFonts w:ascii="Times New Roman" w:hAnsi="Times New Roman" w:cs="Times New Roman"/>
          <w:color w:val="000000" w:themeColor="text1"/>
          <w:sz w:val="28"/>
          <w:szCs w:val="28"/>
        </w:rPr>
        <w:t>(when nothing seems to go right)</w:t>
      </w:r>
    </w:p>
    <w:p w14:paraId="20950FCF" w14:textId="4A9B5DDF" w:rsidR="00BF0B89" w:rsidRPr="00FC7607" w:rsidRDefault="00BF0B89" w:rsidP="0020126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Holy Spirit, come</w:t>
      </w:r>
      <w:r w:rsidR="0051679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sectPr w:rsidR="00BF0B89" w:rsidRPr="00FC7607" w:rsidSect="005F1216">
      <w:headerReference w:type="default" r:id="rId8"/>
      <w:pgSz w:w="12240" w:h="15840"/>
      <w:pgMar w:top="1440" w:right="1440" w:bottom="1440" w:left="1440" w:header="708" w:footer="708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205F7" w14:textId="77777777" w:rsidR="009C579C" w:rsidRDefault="009C579C" w:rsidP="002E3013">
      <w:pPr>
        <w:spacing w:after="0" w:line="240" w:lineRule="auto"/>
      </w:pPr>
      <w:r>
        <w:separator/>
      </w:r>
    </w:p>
  </w:endnote>
  <w:endnote w:type="continuationSeparator" w:id="0">
    <w:p w14:paraId="047B3FCB" w14:textId="77777777" w:rsidR="009C579C" w:rsidRDefault="009C579C" w:rsidP="002E3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93D4B" w14:textId="77777777" w:rsidR="009C579C" w:rsidRDefault="009C579C" w:rsidP="002E3013">
      <w:pPr>
        <w:spacing w:after="0" w:line="240" w:lineRule="auto"/>
      </w:pPr>
      <w:r>
        <w:separator/>
      </w:r>
    </w:p>
  </w:footnote>
  <w:footnote w:type="continuationSeparator" w:id="0">
    <w:p w14:paraId="57F13753" w14:textId="77777777" w:rsidR="009C579C" w:rsidRDefault="009C579C" w:rsidP="002E3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12F2E" w14:textId="47905297" w:rsidR="002E3013" w:rsidRDefault="002E3013">
    <w:pPr>
      <w:pStyle w:val="Header"/>
    </w:pPr>
    <w:r>
      <w:t>Religion</w:t>
    </w:r>
    <w:r>
      <w:tab/>
    </w:r>
    <w:r>
      <w:tab/>
    </w:r>
    <w:proofErr w:type="gramStart"/>
    <w:r>
      <w:t>Name:_</w:t>
    </w:r>
    <w:proofErr w:type="gramEnd"/>
    <w:r>
      <w:t>__________________________</w:t>
    </w:r>
  </w:p>
  <w:p w14:paraId="082D5A72" w14:textId="77777777" w:rsidR="002E3013" w:rsidRDefault="002E30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zC3NLcwszAxMzRU0lEKTi0uzszPAykwqgUAJkmX/CwAAAA="/>
  </w:docVars>
  <w:rsids>
    <w:rsidRoot w:val="002E3013"/>
    <w:rsid w:val="00112D42"/>
    <w:rsid w:val="0016217D"/>
    <w:rsid w:val="0020126C"/>
    <w:rsid w:val="00236B64"/>
    <w:rsid w:val="002E3013"/>
    <w:rsid w:val="00352D7A"/>
    <w:rsid w:val="00357220"/>
    <w:rsid w:val="00516798"/>
    <w:rsid w:val="005F1216"/>
    <w:rsid w:val="0067411A"/>
    <w:rsid w:val="00754DD1"/>
    <w:rsid w:val="007B020E"/>
    <w:rsid w:val="008540A6"/>
    <w:rsid w:val="0088464B"/>
    <w:rsid w:val="009050CA"/>
    <w:rsid w:val="00924333"/>
    <w:rsid w:val="0093629F"/>
    <w:rsid w:val="009510D4"/>
    <w:rsid w:val="009C579C"/>
    <w:rsid w:val="009E48B1"/>
    <w:rsid w:val="00BC2484"/>
    <w:rsid w:val="00BF0B89"/>
    <w:rsid w:val="00C40AD2"/>
    <w:rsid w:val="00C639D9"/>
    <w:rsid w:val="00D27632"/>
    <w:rsid w:val="00DA1D1A"/>
    <w:rsid w:val="00E87C6F"/>
    <w:rsid w:val="00F06DB3"/>
    <w:rsid w:val="00F61513"/>
    <w:rsid w:val="00F751BB"/>
    <w:rsid w:val="00FA1ADF"/>
    <w:rsid w:val="00FC7607"/>
    <w:rsid w:val="00FF1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CC237"/>
  <w15:chartTrackingRefBased/>
  <w15:docId w15:val="{DDD8FC0C-DD78-4A98-83CA-8D6ED6C4C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30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E3013"/>
    <w:rPr>
      <w:b/>
      <w:bCs/>
    </w:rPr>
  </w:style>
  <w:style w:type="character" w:styleId="Emphasis">
    <w:name w:val="Emphasis"/>
    <w:basedOn w:val="DefaultParagraphFont"/>
    <w:uiPriority w:val="20"/>
    <w:qFormat/>
    <w:rsid w:val="002E3013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E30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2E3013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table" w:styleId="TableGrid">
    <w:name w:val="Table Grid"/>
    <w:basedOn w:val="TableNormal"/>
    <w:uiPriority w:val="39"/>
    <w:rsid w:val="002E3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3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013"/>
  </w:style>
  <w:style w:type="paragraph" w:styleId="Footer">
    <w:name w:val="footer"/>
    <w:basedOn w:val="Normal"/>
    <w:link w:val="FooterChar"/>
    <w:uiPriority w:val="99"/>
    <w:unhideWhenUsed/>
    <w:rsid w:val="002E3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013"/>
  </w:style>
  <w:style w:type="character" w:styleId="LineNumber">
    <w:name w:val="line number"/>
    <w:basedOn w:val="DefaultParagraphFont"/>
    <w:uiPriority w:val="99"/>
    <w:semiHidden/>
    <w:unhideWhenUsed/>
    <w:rsid w:val="005F12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6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686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15433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5917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59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1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6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1236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4320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k, Seb</dc:creator>
  <cp:keywords/>
  <dc:description/>
  <cp:lastModifiedBy>Rock, Seb</cp:lastModifiedBy>
  <cp:revision>18</cp:revision>
  <cp:lastPrinted>2021-11-18T14:05:00Z</cp:lastPrinted>
  <dcterms:created xsi:type="dcterms:W3CDTF">2022-08-24T16:50:00Z</dcterms:created>
  <dcterms:modified xsi:type="dcterms:W3CDTF">2023-08-23T19:47:00Z</dcterms:modified>
</cp:coreProperties>
</file>